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C84C2" w14:textId="77777777" w:rsidR="00294F96" w:rsidRDefault="004D2351">
      <w:pPr>
        <w:pStyle w:val="Title"/>
      </w:pPr>
      <w:bookmarkStart w:id="0" w:name="_GoBack"/>
      <w:bookmarkEnd w:id="0"/>
      <w:r>
        <w:t>HelloWorld_10</w:t>
      </w:r>
    </w:p>
    <w:p w14:paraId="630DB5C1" w14:textId="77777777" w:rsidR="00294F96" w:rsidRDefault="004D2351">
      <w:pPr>
        <w:pStyle w:val="Author"/>
      </w:pPr>
      <w:r>
        <w:t>Mafel</w:t>
      </w:r>
    </w:p>
    <w:p w14:paraId="20029E8F" w14:textId="77777777" w:rsidR="00294F96" w:rsidRDefault="004D2351">
      <w:pPr>
        <w:pStyle w:val="Date"/>
      </w:pPr>
      <w:r>
        <w:t>3/18/2020</w:t>
      </w:r>
    </w:p>
    <w:p w14:paraId="1F898794" w14:textId="77777777" w:rsidR="00294F96" w:rsidRDefault="004D2351">
      <w:pPr>
        <w:pStyle w:val="Heading2"/>
      </w:pPr>
      <w:bookmarkStart w:id="1" w:name="this-is-a-markdown-file"/>
      <w:r>
        <w:t>This is a markdown file</w:t>
      </w:r>
      <w:bookmarkEnd w:id="1"/>
    </w:p>
    <w:p w14:paraId="7A22F202" w14:textId="77777777" w:rsidR="00294F96" w:rsidRDefault="004D23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9AB2E3D" w14:textId="77777777" w:rsidR="00294F96" w:rsidRDefault="004D235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719A936" w14:textId="77777777" w:rsidR="00294F96" w:rsidRDefault="004D2351">
      <w:pPr>
        <w:pStyle w:val="Heading2"/>
      </w:pPr>
      <w:bookmarkStart w:id="2" w:name="including-plots"/>
      <w:r>
        <w:t>Including Plots</w:t>
      </w:r>
      <w:bookmarkEnd w:id="2"/>
    </w:p>
    <w:p w14:paraId="1E7D484C" w14:textId="77777777" w:rsidR="00294F96" w:rsidRDefault="004D2351">
      <w:pPr>
        <w:pStyle w:val="FirstParagraph"/>
      </w:pPr>
      <w:r>
        <w:t>You can also embed plots, for example:</w:t>
      </w:r>
    </w:p>
    <w:p w14:paraId="474B509E" w14:textId="77777777" w:rsidR="00294F96" w:rsidRDefault="004D2351">
      <w:pPr>
        <w:pStyle w:val="BodyText"/>
      </w:pPr>
      <w:r>
        <w:rPr>
          <w:noProof/>
        </w:rPr>
        <w:drawing>
          <wp:inline distT="0" distB="0" distL="0" distR="0" wp14:anchorId="29431D90" wp14:editId="0ED1F67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lloWorl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0A267" w14:textId="77777777" w:rsidR="00294F96" w:rsidRDefault="004D235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</w:t>
      </w:r>
      <w:r>
        <w:t xml:space="preserve"> code that generated the plot.</w:t>
      </w:r>
    </w:p>
    <w:sectPr w:rsidR="00294F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967C7B" w14:textId="77777777" w:rsidR="004D2351" w:rsidRDefault="004D2351">
      <w:pPr>
        <w:spacing w:after="0"/>
      </w:pPr>
      <w:r>
        <w:separator/>
      </w:r>
    </w:p>
  </w:endnote>
  <w:endnote w:type="continuationSeparator" w:id="0">
    <w:p w14:paraId="3622ADE7" w14:textId="77777777" w:rsidR="004D2351" w:rsidRDefault="004D23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C9375B" w14:textId="77777777" w:rsidR="004D2351" w:rsidRDefault="004D2351">
      <w:r>
        <w:separator/>
      </w:r>
    </w:p>
  </w:footnote>
  <w:footnote w:type="continuationSeparator" w:id="0">
    <w:p w14:paraId="0DC94C14" w14:textId="77777777" w:rsidR="004D2351" w:rsidRDefault="004D23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9122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1D3F"/>
    <w:rsid w:val="00294F96"/>
    <w:rsid w:val="004D2351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CE522"/>
  <w15:docId w15:val="{E80E4711-17AE-4F4F-BFCB-93B149289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5</Characters>
  <Application>Microsoft Office Word</Application>
  <DocSecurity>0</DocSecurity>
  <Lines>3</Lines>
  <Paragraphs>1</Paragraphs>
  <ScaleCrop>false</ScaleCrop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_10</dc:title>
  <dc:creator>Mafel</dc:creator>
  <cp:keywords/>
  <cp:lastModifiedBy>Manuel Toro</cp:lastModifiedBy>
  <cp:revision>2</cp:revision>
  <dcterms:created xsi:type="dcterms:W3CDTF">2020-03-18T18:08:00Z</dcterms:created>
  <dcterms:modified xsi:type="dcterms:W3CDTF">2020-03-18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8/2020</vt:lpwstr>
  </property>
  <property fmtid="{D5CDD505-2E9C-101B-9397-08002B2CF9AE}" pid="3" name="output">
    <vt:lpwstr>word_document</vt:lpwstr>
  </property>
</Properties>
</file>